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75375" w14:textId="37E0B243" w:rsidR="00905FE1" w:rsidRDefault="00905FE1">
      <w:hyperlink r:id="rId4" w:history="1">
        <w:r w:rsidRPr="006975B4">
          <w:rPr>
            <w:rStyle w:val="Hyperlink"/>
          </w:rPr>
          <w:t>https://tudublin-my.sharepoint.com/personal/d18124645_mytudublin_ie/_layouts/15/onedrive.aspx?id=%2Fpersonal%2Fd18124645%5Fmytudublin%5Fie%2FDocuments%2F20201215%5F161757%2Emp4&amp;parent=%2Fpersonal%2Fd18124645%5Fmytudublin%5Fie%2FDocuments</w:t>
        </w:r>
      </w:hyperlink>
    </w:p>
    <w:p w14:paraId="5E481F37" w14:textId="422391C7" w:rsidR="00905FE1" w:rsidRDefault="00905FE1"/>
    <w:p w14:paraId="699C462C" w14:textId="56174010" w:rsidR="00905FE1" w:rsidRDefault="00905FE1">
      <w:hyperlink r:id="rId5" w:history="1">
        <w:r w:rsidRPr="006975B4">
          <w:rPr>
            <w:rStyle w:val="Hyperlink"/>
          </w:rPr>
          <w:t>https://tudublin-my.sharepoint.com/personal/d18124645_mytudublin_ie/_layouts/15/onedrive.aspx?id=%2Fpersonal%2Fd18124645%5Fmytudublin%5Fie%2FDocuments%2F20201215%5F162346%2Emp4&amp;parent=%2Fpersonal%2Fd18124645%5Fmytudublin%5Fie%2FDocuments</w:t>
        </w:r>
      </w:hyperlink>
    </w:p>
    <w:p w14:paraId="1E9B5227" w14:textId="55017FF3" w:rsidR="00905FE1" w:rsidRDefault="00905FE1"/>
    <w:p w14:paraId="35967AD3" w14:textId="77777777" w:rsidR="00905FE1" w:rsidRDefault="00905FE1">
      <w:bookmarkStart w:id="0" w:name="_GoBack"/>
      <w:bookmarkEnd w:id="0"/>
    </w:p>
    <w:sectPr w:rsidR="00905F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JzIxMzM0tzQzNzEyUdpeDU4uLM/DyQAsNaAGpLPH0sAAAA"/>
  </w:docVars>
  <w:rsids>
    <w:rsidRoot w:val="00905FE1"/>
    <w:rsid w:val="00905FE1"/>
    <w:rsid w:val="00F9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28539"/>
  <w15:chartTrackingRefBased/>
  <w15:docId w15:val="{E7490519-369C-4A2B-BAF3-B92F46A6E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5F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tudublin-my.sharepoint.com/personal/d18124645_mytudublin_ie/_layouts/15/onedrive.aspx?id=%2Fpersonal%2Fd18124645%5Fmytudublin%5Fie%2FDocuments%2F20201215%5F162346%2Emp4&amp;parent=%2Fpersonal%2Fd18124645%5Fmytudublin%5Fie%2FDocuments" TargetMode="External"/><Relationship Id="rId4" Type="http://schemas.openxmlformats.org/officeDocument/2006/relationships/hyperlink" Target="https://tudublin-my.sharepoint.com/personal/d18124645_mytudublin_ie/_layouts/15/onedrive.aspx?id=%2Fpersonal%2Fd18124645%5Fmytudublin%5Fie%2FDocuments%2F20201215%5F161757%2Emp4&amp;parent=%2Fpersonal%2Fd18124645%5Fmytudublin%5Fie%2FDocu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40</Characters>
  <Application>Microsoft Office Word</Application>
  <DocSecurity>0</DocSecurity>
  <Lines>7</Lines>
  <Paragraphs>1</Paragraphs>
  <ScaleCrop>false</ScaleCrop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tallat</dc:creator>
  <cp:keywords/>
  <dc:description/>
  <cp:lastModifiedBy>talha tallat</cp:lastModifiedBy>
  <cp:revision>1</cp:revision>
  <dcterms:created xsi:type="dcterms:W3CDTF">2020-12-15T17:34:00Z</dcterms:created>
  <dcterms:modified xsi:type="dcterms:W3CDTF">2020-12-15T17:35:00Z</dcterms:modified>
</cp:coreProperties>
</file>